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html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first-run"/>
      <w:bookmarkEnd w:id="24"/>
      <w:r>
        <w:t xml:space="preserve">First run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</w:p>
    <w:p>
      <w:pPr>
        <w:pStyle w:val="SourceCode"/>
      </w:pPr>
      <w:r>
        <w:rPr>
          <w:rStyle w:val="VerbatimChar"/>
        </w:rPr>
        <w:t xml:space="preserve">#'user/data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how-to-setup"/>
      <w:bookmarkEnd w:id="27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1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nrepl_port &lt;- "53247"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code &lt;- paste("-p", nrepl_port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emacs-view"/>
      <w:bookmarkEnd w:id="28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0" w:name="rendered-documents"/>
      <w:bookmarkEnd w:id="30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4" w:name="whats-odd"/>
      <w:bookmarkEnd w:id="34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manual port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5" w:name="rmarkdown-reference"/>
      <w:bookmarkEnd w:id="35"/>
      <w:r>
        <w:t xml:space="preserve">RMarkdown reference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bookdown.org/yihui/rmarkdow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d540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9ee8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3" Target="https://github.com/genmeblog/rmarkdown-clojure/blob/master/README.docx" TargetMode="External" /><Relationship Type="http://schemas.openxmlformats.org/officeDocument/2006/relationships/hyperlink" Id="rId32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00:32:05Z</dcterms:created>
  <dcterms:modified xsi:type="dcterms:W3CDTF">2020-05-16T00:32:05Z</dcterms:modified>
</cp:coreProperties>
</file>